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7f8c1c4fb0e9a5e2a6a0b13f7405d188ed406"/>
      <w:r>
        <w:rPr>
          <w:b/>
        </w:rPr>
        <w:t xml:space="preserve">ПРОТОКОЛ ПРО РЕЗУЛЬТАТИ ЗЕМЕЛЬНИХ ТОРГІВ № LRE001-UA-20240305-917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им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0,3110 га, кадастровий номер: 0720580800:00:001:0989, що розташована за адресою: Волинська область, Володимирський район, біля с. Березовичі, категорія земель – землі сільськогосподарського призначення, цільове призначення – для ведення товарного сільськогосподарського виробництва (код за 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0,3110 га, кадастровий номер: 0720580800:00:001:0989, що розташована за адресою: Волинська область, Володимирський район, біля с. Березовичі, категорія земель – землі сільськогосподарського призначення, цільове призначення – для ведення товарного сільськогосподарського виробництва (код за 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48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4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ВЕСТ-АГРО", ЄДРПОУ: 415879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уцюк Іван Олексійович, ІПН/РНОКПП: 29761028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ходько Андрій Леонідович, ІПН/РНОКПП: 3450713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оскуненков Іван Анатолійович , ІПН/РНОКПП: 32527210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4.2024 17:09:4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имні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1T16:59:34Z</dcterms:created>
  <dcterms:modified xsi:type="dcterms:W3CDTF">2024-05-11T1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